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9F17" w14:textId="68D4202E" w:rsidR="002F6857" w:rsidRPr="00FD697B" w:rsidRDefault="00EE515F" w:rsidP="00EE515F">
      <w:pPr>
        <w:pStyle w:val="Title"/>
        <w:rPr>
          <w:rFonts w:ascii="Aptos" w:hAnsi="Aptos"/>
        </w:rPr>
      </w:pPr>
      <w:r w:rsidRPr="00FD697B">
        <w:rPr>
          <w:rFonts w:ascii="Aptos" w:hAnsi="Aptos"/>
        </w:rPr>
        <w:t>BSEcho 202</w:t>
      </w:r>
      <w:r w:rsidR="00CC39B6">
        <w:rPr>
          <w:rFonts w:ascii="Aptos" w:hAnsi="Aptos"/>
        </w:rPr>
        <w:t>6</w:t>
      </w:r>
      <w:r w:rsidRPr="00FD697B">
        <w:rPr>
          <w:rFonts w:ascii="Aptos" w:hAnsi="Aptos"/>
        </w:rPr>
        <w:t xml:space="preserve"> invoice registration form</w:t>
      </w:r>
    </w:p>
    <w:p w14:paraId="4AB571D8" w14:textId="77777777" w:rsidR="00EE515F" w:rsidRPr="00FD697B" w:rsidRDefault="00EE515F" w:rsidP="00EE515F">
      <w:pPr>
        <w:pStyle w:val="Heading1"/>
        <w:rPr>
          <w:rFonts w:ascii="Aptos" w:hAnsi="Aptos"/>
        </w:rPr>
      </w:pPr>
      <w:r w:rsidRPr="00FD697B">
        <w:rPr>
          <w:rFonts w:ascii="Aptos" w:hAnsi="Aptos"/>
        </w:rPr>
        <w:t>How much will registration cost?</w:t>
      </w:r>
    </w:p>
    <w:tbl>
      <w:tblPr>
        <w:tblW w:w="15000" w:type="dxa"/>
        <w:tblBorders>
          <w:top w:val="single" w:sz="18" w:space="0" w:color="00AE53"/>
          <w:left w:val="single" w:sz="18" w:space="0" w:color="00AE53"/>
          <w:bottom w:val="single" w:sz="18" w:space="0" w:color="00AE53"/>
          <w:right w:val="single" w:sz="18" w:space="0" w:color="00AE5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4"/>
        <w:gridCol w:w="936"/>
        <w:gridCol w:w="1258"/>
        <w:gridCol w:w="977"/>
        <w:gridCol w:w="1223"/>
        <w:gridCol w:w="8062"/>
      </w:tblGrid>
      <w:tr w:rsidR="00C51451" w:rsidRPr="00B67160" w14:paraId="41735B71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1FE1A54D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b/>
                <w:bCs/>
              </w:rPr>
              <w:t>Type</w:t>
            </w:r>
          </w:p>
        </w:tc>
        <w:tc>
          <w:tcPr>
            <w:tcW w:w="2194" w:type="dxa"/>
            <w:gridSpan w:val="2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2E8F2E4D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b/>
                <w:bCs/>
              </w:rPr>
              <w:t>Full conference</w:t>
            </w:r>
          </w:p>
        </w:tc>
        <w:tc>
          <w:tcPr>
            <w:tcW w:w="2200" w:type="dxa"/>
            <w:gridSpan w:val="2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45F003B5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b/>
                <w:bCs/>
              </w:rPr>
              <w:t>Per day</w:t>
            </w:r>
          </w:p>
        </w:tc>
        <w:tc>
          <w:tcPr>
            <w:tcW w:w="806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23CB1863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b/>
                <w:bCs/>
              </w:rPr>
              <w:t>Closes</w:t>
            </w:r>
          </w:p>
        </w:tc>
      </w:tr>
      <w:tr w:rsidR="00C51451" w:rsidRPr="00B67160" w14:paraId="51F1BE04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0187D0DA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 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noWrap/>
            <w:vAlign w:val="center"/>
            <w:hideMark/>
          </w:tcPr>
          <w:p w14:paraId="5263E3A8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i/>
                <w:iCs/>
              </w:rPr>
              <w:t>In person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5D21812B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i/>
                <w:iCs/>
              </w:rPr>
              <w:t>On demand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noWrap/>
            <w:vAlign w:val="center"/>
            <w:hideMark/>
          </w:tcPr>
          <w:p w14:paraId="69652B74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i/>
                <w:iCs/>
              </w:rPr>
              <w:t>In person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6941035D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i/>
                <w:iCs/>
              </w:rPr>
              <w:t>On demand</w:t>
            </w:r>
          </w:p>
        </w:tc>
        <w:tc>
          <w:tcPr>
            <w:tcW w:w="806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7E2AFB25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 </w:t>
            </w:r>
          </w:p>
        </w:tc>
      </w:tr>
      <w:tr w:rsidR="00C51451" w:rsidRPr="00B67160" w14:paraId="0E318794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421377CB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Member - early bird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7FE78680" w14:textId="52A412D2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212D18">
              <w:rPr>
                <w:rFonts w:ascii="Aptos" w:hAnsi="Aptos"/>
              </w:rPr>
              <w:t>1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701FE1F2" w14:textId="56B306FB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2</w:t>
            </w:r>
            <w:r w:rsidR="003D13F2">
              <w:rPr>
                <w:rFonts w:ascii="Aptos" w:hAnsi="Aptos"/>
              </w:rPr>
              <w:t>6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122BEE16" w14:textId="5973AA58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</w:t>
            </w:r>
            <w:r w:rsidR="00B6187D">
              <w:rPr>
                <w:rFonts w:ascii="Aptos" w:hAnsi="Aptos"/>
              </w:rPr>
              <w:t>70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3A598E7F" w14:textId="076C36A1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</w:t>
            </w:r>
            <w:r w:rsidR="00AC3479">
              <w:rPr>
                <w:rFonts w:ascii="Aptos" w:hAnsi="Aptos"/>
              </w:rPr>
              <w:t>45</w:t>
            </w:r>
          </w:p>
        </w:tc>
        <w:tc>
          <w:tcPr>
            <w:tcW w:w="80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18BC6313" w14:textId="67A8FB5E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 xml:space="preserve">Friday </w:t>
            </w:r>
            <w:r w:rsidR="000C52A4">
              <w:rPr>
                <w:rFonts w:ascii="Aptos" w:hAnsi="Aptos"/>
              </w:rPr>
              <w:t>31 July</w:t>
            </w:r>
            <w:r w:rsidRPr="00B67160">
              <w:rPr>
                <w:rFonts w:ascii="Aptos" w:hAnsi="Aptos"/>
              </w:rPr>
              <w:t xml:space="preserve"> 202</w:t>
            </w:r>
            <w:r w:rsidR="00640E4B">
              <w:rPr>
                <w:rFonts w:ascii="Aptos" w:hAnsi="Aptos"/>
              </w:rPr>
              <w:t>6</w:t>
            </w:r>
          </w:p>
        </w:tc>
      </w:tr>
      <w:tr w:rsidR="00C51451" w:rsidRPr="00B67160" w14:paraId="7078B70E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1D2AEAAC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Non-member - early bird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12797AEA" w14:textId="242AFE10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A61C3E">
              <w:rPr>
                <w:rFonts w:ascii="Aptos" w:hAnsi="Aptos"/>
              </w:rPr>
              <w:t>6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596D1FD9" w14:textId="1DA6E62E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3D13F2">
              <w:rPr>
                <w:rFonts w:ascii="Aptos" w:hAnsi="Aptos"/>
              </w:rPr>
              <w:t>1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4A6BB48D" w14:textId="353DFAFF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9</w:t>
            </w:r>
            <w:r w:rsidR="003D13F2">
              <w:rPr>
                <w:rFonts w:ascii="Aptos" w:hAnsi="Aptos"/>
              </w:rPr>
              <w:t>5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vAlign w:val="center"/>
            <w:hideMark/>
          </w:tcPr>
          <w:p w14:paraId="20FA7491" w14:textId="5569B01B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</w:t>
            </w:r>
            <w:r w:rsidR="003D13F2">
              <w:rPr>
                <w:rFonts w:ascii="Aptos" w:hAnsi="Aptos"/>
              </w:rPr>
              <w:t>70</w:t>
            </w:r>
          </w:p>
        </w:tc>
        <w:tc>
          <w:tcPr>
            <w:tcW w:w="80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4356B55E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</w:p>
        </w:tc>
      </w:tr>
      <w:tr w:rsidR="00C51451" w:rsidRPr="00B67160" w14:paraId="5E50BED6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6213811B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Member - standard 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214CCDBD" w14:textId="6FA7908F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3D13F2">
              <w:rPr>
                <w:rFonts w:ascii="Aptos" w:hAnsi="Aptos"/>
              </w:rPr>
              <w:t>6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1A7D98D7" w14:textId="2DB6A973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3D13F2">
              <w:rPr>
                <w:rFonts w:ascii="Aptos" w:hAnsi="Aptos"/>
              </w:rPr>
              <w:t>1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5F5D2707" w14:textId="60FCC49B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9</w:t>
            </w:r>
            <w:r w:rsidR="003D13F2">
              <w:rPr>
                <w:rFonts w:ascii="Aptos" w:hAnsi="Aptos"/>
              </w:rPr>
              <w:t>5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13AF16DB" w14:textId="6FA96F73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</w:t>
            </w:r>
            <w:r w:rsidR="003D13F2">
              <w:rPr>
                <w:rFonts w:ascii="Aptos" w:hAnsi="Aptos"/>
              </w:rPr>
              <w:t>70</w:t>
            </w:r>
          </w:p>
        </w:tc>
        <w:tc>
          <w:tcPr>
            <w:tcW w:w="80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3F0C84D5" w14:textId="32CEF1AB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 xml:space="preserve">Friday </w:t>
            </w:r>
            <w:r w:rsidR="00136138">
              <w:rPr>
                <w:rFonts w:ascii="Aptos" w:hAnsi="Aptos"/>
              </w:rPr>
              <w:t>2</w:t>
            </w:r>
            <w:r w:rsidRPr="00B67160">
              <w:rPr>
                <w:rFonts w:ascii="Aptos" w:hAnsi="Aptos"/>
              </w:rPr>
              <w:t xml:space="preserve"> October 202</w:t>
            </w:r>
            <w:r w:rsidR="00BD46B1">
              <w:rPr>
                <w:rFonts w:ascii="Aptos" w:hAnsi="Aptos"/>
              </w:rPr>
              <w:t>6</w:t>
            </w:r>
          </w:p>
        </w:tc>
      </w:tr>
      <w:tr w:rsidR="00C51451" w:rsidRPr="00B67160" w14:paraId="6DDC2403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5AB60151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Non-member - standard 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135D57A5" w14:textId="08E467B1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4</w:t>
            </w:r>
            <w:r w:rsidR="003D13F2">
              <w:rPr>
                <w:rFonts w:ascii="Aptos" w:hAnsi="Aptos"/>
              </w:rPr>
              <w:t>1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7EF818E6" w14:textId="0C9FD4C8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3D13F2">
              <w:rPr>
                <w:rFonts w:ascii="Aptos" w:hAnsi="Aptos"/>
              </w:rPr>
              <w:t>6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0EE02618" w14:textId="45AA7C99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</w:t>
            </w:r>
            <w:r w:rsidR="003D13F2">
              <w:rPr>
                <w:rFonts w:ascii="Aptos" w:hAnsi="Aptos"/>
              </w:rPr>
              <w:t>220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482227FB" w14:textId="36B721B9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9</w:t>
            </w:r>
            <w:r w:rsidR="005636BD">
              <w:rPr>
                <w:rFonts w:ascii="Aptos" w:hAnsi="Aptos"/>
              </w:rPr>
              <w:t>5</w:t>
            </w:r>
          </w:p>
        </w:tc>
        <w:tc>
          <w:tcPr>
            <w:tcW w:w="80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6164AA0A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</w:p>
        </w:tc>
      </w:tr>
      <w:tr w:rsidR="00C51451" w:rsidRPr="00B67160" w14:paraId="53F3C691" w14:textId="77777777" w:rsidTr="00152D2D">
        <w:trPr>
          <w:trHeight w:val="550"/>
        </w:trPr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315E73E3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Member - late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0F909B6B" w14:textId="03B71790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4</w:t>
            </w:r>
            <w:r w:rsidR="005636BD">
              <w:rPr>
                <w:rFonts w:ascii="Aptos" w:hAnsi="Aptos"/>
              </w:rPr>
              <w:t>1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39A70414" w14:textId="1F892615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3</w:t>
            </w:r>
            <w:r w:rsidR="005636BD">
              <w:rPr>
                <w:rFonts w:ascii="Aptos" w:hAnsi="Aptos"/>
              </w:rPr>
              <w:t>6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5754538C" w14:textId="1199C51A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2</w:t>
            </w:r>
            <w:r w:rsidR="005636BD">
              <w:rPr>
                <w:rFonts w:ascii="Aptos" w:hAnsi="Aptos"/>
              </w:rPr>
              <w:t>20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59160B5B" w14:textId="4D77EA9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19</w:t>
            </w:r>
            <w:r w:rsidR="00FD3C14">
              <w:rPr>
                <w:rFonts w:ascii="Aptos" w:hAnsi="Aptos"/>
              </w:rPr>
              <w:t>5</w:t>
            </w:r>
          </w:p>
        </w:tc>
        <w:tc>
          <w:tcPr>
            <w:tcW w:w="80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3DBE98AC" w14:textId="4FD05540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  <w:i/>
                <w:iCs/>
              </w:rPr>
              <w:t>In person: </w:t>
            </w:r>
            <w:r w:rsidRPr="00B67160">
              <w:rPr>
                <w:rFonts w:ascii="Aptos" w:hAnsi="Aptos"/>
              </w:rPr>
              <w:t xml:space="preserve">Registration will close on Friday </w:t>
            </w:r>
            <w:r w:rsidR="00BD46B1">
              <w:rPr>
                <w:rFonts w:ascii="Aptos" w:hAnsi="Aptos"/>
              </w:rPr>
              <w:t xml:space="preserve">9 </w:t>
            </w:r>
            <w:r w:rsidRPr="00B67160">
              <w:rPr>
                <w:rFonts w:ascii="Aptos" w:hAnsi="Aptos"/>
              </w:rPr>
              <w:t>October 202</w:t>
            </w:r>
            <w:r w:rsidR="00BD46B1">
              <w:rPr>
                <w:rFonts w:ascii="Aptos" w:hAnsi="Aptos"/>
              </w:rPr>
              <w:t>6</w:t>
            </w:r>
            <w:r w:rsidRPr="00B67160">
              <w:rPr>
                <w:rFonts w:ascii="Aptos" w:hAnsi="Aptos"/>
              </w:rPr>
              <w:t xml:space="preserve"> and re-open at 08:00 on Friday 1</w:t>
            </w:r>
            <w:r w:rsidR="00BD46B1">
              <w:rPr>
                <w:rFonts w:ascii="Aptos" w:hAnsi="Aptos"/>
              </w:rPr>
              <w:t>6</w:t>
            </w:r>
            <w:r w:rsidRPr="00B67160">
              <w:rPr>
                <w:rFonts w:ascii="Aptos" w:hAnsi="Aptos"/>
              </w:rPr>
              <w:t xml:space="preserve"> October 202</w:t>
            </w:r>
            <w:r w:rsidR="00BD46B1">
              <w:rPr>
                <w:rFonts w:ascii="Aptos" w:hAnsi="Aptos"/>
              </w:rPr>
              <w:t>6</w:t>
            </w:r>
            <w:r w:rsidRPr="00B67160">
              <w:rPr>
                <w:rFonts w:ascii="Aptos" w:hAnsi="Aptos"/>
              </w:rPr>
              <w:t xml:space="preserve"> for on-site registrations only</w:t>
            </w:r>
            <w:r w:rsidRPr="00B67160">
              <w:rPr>
                <w:rFonts w:ascii="Aptos" w:hAnsi="Aptos"/>
              </w:rPr>
              <w:br/>
            </w:r>
            <w:r w:rsidRPr="00B67160">
              <w:rPr>
                <w:rFonts w:ascii="Aptos" w:hAnsi="Aptos"/>
                <w:i/>
                <w:iCs/>
              </w:rPr>
              <w:t>On demand: </w:t>
            </w:r>
            <w:r w:rsidRPr="00B67160">
              <w:rPr>
                <w:rFonts w:ascii="Aptos" w:hAnsi="Aptos"/>
              </w:rPr>
              <w:t xml:space="preserve">Registration will close on Friday </w:t>
            </w:r>
            <w:r w:rsidR="003E1CFA">
              <w:rPr>
                <w:rFonts w:ascii="Aptos" w:hAnsi="Aptos"/>
              </w:rPr>
              <w:t>9</w:t>
            </w:r>
            <w:r w:rsidRPr="00B67160">
              <w:rPr>
                <w:rFonts w:ascii="Aptos" w:hAnsi="Aptos"/>
              </w:rPr>
              <w:t xml:space="preserve"> October 202</w:t>
            </w:r>
            <w:r w:rsidR="003E1CFA">
              <w:rPr>
                <w:rFonts w:ascii="Aptos" w:hAnsi="Aptos"/>
              </w:rPr>
              <w:t>6</w:t>
            </w:r>
            <w:r w:rsidRPr="00B67160">
              <w:rPr>
                <w:rFonts w:ascii="Aptos" w:hAnsi="Aptos"/>
              </w:rPr>
              <w:t xml:space="preserve"> and re-open on Monday 1</w:t>
            </w:r>
            <w:r w:rsidR="003E1CFA">
              <w:rPr>
                <w:rFonts w:ascii="Aptos" w:hAnsi="Aptos"/>
              </w:rPr>
              <w:t>9</w:t>
            </w:r>
            <w:r w:rsidRPr="00B67160">
              <w:rPr>
                <w:rFonts w:ascii="Aptos" w:hAnsi="Aptos"/>
              </w:rPr>
              <w:t xml:space="preserve"> October 202</w:t>
            </w:r>
            <w:r w:rsidR="003E1CFA">
              <w:rPr>
                <w:rFonts w:ascii="Aptos" w:hAnsi="Aptos"/>
              </w:rPr>
              <w:t>6</w:t>
            </w:r>
            <w:r w:rsidRPr="00B67160">
              <w:rPr>
                <w:rFonts w:ascii="Aptos" w:hAnsi="Aptos"/>
              </w:rPr>
              <w:t xml:space="preserve"> until Wednesday </w:t>
            </w:r>
            <w:r w:rsidR="00AB2CA5">
              <w:rPr>
                <w:rFonts w:ascii="Aptos" w:hAnsi="Aptos"/>
              </w:rPr>
              <w:t>4 November 2026</w:t>
            </w:r>
          </w:p>
        </w:tc>
      </w:tr>
      <w:tr w:rsidR="00C51451" w:rsidRPr="00B67160" w14:paraId="73AF7270" w14:textId="77777777" w:rsidTr="00152D2D">
        <w:tc>
          <w:tcPr>
            <w:tcW w:w="2544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4A157879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Non-member - late </w:t>
            </w:r>
          </w:p>
        </w:tc>
        <w:tc>
          <w:tcPr>
            <w:tcW w:w="936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34BBA4F5" w14:textId="6BE3A42C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4</w:t>
            </w:r>
            <w:r w:rsidR="00715916">
              <w:rPr>
                <w:rFonts w:ascii="Aptos" w:hAnsi="Aptos"/>
              </w:rPr>
              <w:t>60</w:t>
            </w:r>
          </w:p>
        </w:tc>
        <w:tc>
          <w:tcPr>
            <w:tcW w:w="125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1DB40D2B" w14:textId="316BB530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4</w:t>
            </w:r>
            <w:r w:rsidR="000266F7">
              <w:rPr>
                <w:rFonts w:ascii="Aptos" w:hAnsi="Aptos"/>
              </w:rPr>
              <w:t>10</w:t>
            </w:r>
          </w:p>
        </w:tc>
        <w:tc>
          <w:tcPr>
            <w:tcW w:w="97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1F69ED03" w14:textId="0DFAE97F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24</w:t>
            </w:r>
            <w:r w:rsidR="00FD3C14">
              <w:rPr>
                <w:rFonts w:ascii="Aptos" w:hAnsi="Aptos"/>
              </w:rPr>
              <w:t>5</w:t>
            </w:r>
          </w:p>
        </w:tc>
        <w:tc>
          <w:tcPr>
            <w:tcW w:w="1223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vAlign w:val="center"/>
            <w:hideMark/>
          </w:tcPr>
          <w:p w14:paraId="3DB63D05" w14:textId="245F8724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  <w:r w:rsidRPr="00B67160">
              <w:rPr>
                <w:rFonts w:ascii="Aptos" w:hAnsi="Aptos"/>
              </w:rPr>
              <w:t>£2</w:t>
            </w:r>
            <w:r w:rsidR="00FD3C14">
              <w:rPr>
                <w:rFonts w:ascii="Aptos" w:hAnsi="Aptos"/>
              </w:rPr>
              <w:t>20</w:t>
            </w:r>
          </w:p>
        </w:tc>
        <w:tc>
          <w:tcPr>
            <w:tcW w:w="80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134FB3BF" w14:textId="77777777" w:rsidR="00B67160" w:rsidRPr="00B67160" w:rsidRDefault="00B67160" w:rsidP="00B67160">
            <w:pPr>
              <w:spacing w:after="0"/>
              <w:rPr>
                <w:rFonts w:ascii="Aptos" w:hAnsi="Aptos"/>
              </w:rPr>
            </w:pPr>
          </w:p>
        </w:tc>
      </w:tr>
    </w:tbl>
    <w:p w14:paraId="2905552C" w14:textId="4B33E1C5" w:rsidR="00EE515F" w:rsidRPr="00FD697B" w:rsidRDefault="00EE515F" w:rsidP="00EE515F">
      <w:pPr>
        <w:spacing w:after="0"/>
        <w:rPr>
          <w:rFonts w:ascii="Aptos" w:hAnsi="Aptos"/>
        </w:rPr>
      </w:pPr>
    </w:p>
    <w:p w14:paraId="1F046AC5" w14:textId="31A4C821" w:rsidR="00EE515F" w:rsidRPr="00FD697B" w:rsidRDefault="00EE515F" w:rsidP="00EE515F">
      <w:pPr>
        <w:pStyle w:val="Heading1"/>
        <w:rPr>
          <w:rFonts w:ascii="Aptos" w:hAnsi="Aptos"/>
        </w:rPr>
      </w:pPr>
      <w:r w:rsidRPr="00FD697B">
        <w:rPr>
          <w:rFonts w:ascii="Aptos" w:hAnsi="Aptos"/>
        </w:rPr>
        <w:t>How can I pay for my registration</w:t>
      </w:r>
      <w:r w:rsidRPr="00FD697B">
        <w:rPr>
          <w:rFonts w:ascii="Aptos" w:hAnsi="Aptos"/>
          <w:lang w:val="en-GB"/>
        </w:rPr>
        <w:t xml:space="preserve"> by invoice</w:t>
      </w:r>
      <w:r w:rsidRPr="00FD697B">
        <w:rPr>
          <w:rFonts w:ascii="Aptos" w:hAnsi="Aptos"/>
        </w:rPr>
        <w:t>?</w:t>
      </w:r>
    </w:p>
    <w:p w14:paraId="69FBEAC0" w14:textId="7360A724" w:rsidR="00EE515F" w:rsidRPr="00FD697B" w:rsidRDefault="00EE515F" w:rsidP="00EE515F">
      <w:pPr>
        <w:rPr>
          <w:rFonts w:ascii="Aptos" w:hAnsi="Aptos"/>
          <w:b/>
          <w:bCs/>
        </w:rPr>
      </w:pPr>
      <w:r w:rsidRPr="00FD697B">
        <w:rPr>
          <w:rFonts w:ascii="Aptos" w:hAnsi="Aptos"/>
        </w:rPr>
        <w:t xml:space="preserve">Invoice registration is available for those whose organisations wish to pay for them. Please follow the invoice booking process detailed below. The invoice registration deadline is </w:t>
      </w:r>
      <w:r w:rsidR="00283EA1">
        <w:rPr>
          <w:rFonts w:ascii="Aptos" w:hAnsi="Aptos"/>
        </w:rPr>
        <w:t xml:space="preserve">Friday </w:t>
      </w:r>
      <w:r w:rsidR="00DF47C9">
        <w:rPr>
          <w:rFonts w:ascii="Aptos" w:hAnsi="Aptos"/>
        </w:rPr>
        <w:t>4 September 2026</w:t>
      </w:r>
      <w:r w:rsidRPr="00FD697B">
        <w:rPr>
          <w:rFonts w:ascii="Aptos" w:hAnsi="Aptos"/>
        </w:rPr>
        <w:t>. </w:t>
      </w:r>
      <w:r w:rsidRPr="00FD697B">
        <w:rPr>
          <w:rFonts w:ascii="Aptos" w:hAnsi="Aptos"/>
          <w:b/>
          <w:bCs/>
        </w:rPr>
        <w:t xml:space="preserve">We </w:t>
      </w:r>
      <w:proofErr w:type="gramStart"/>
      <w:r w:rsidRPr="00FD697B">
        <w:rPr>
          <w:rFonts w:ascii="Aptos" w:hAnsi="Aptos"/>
          <w:b/>
          <w:bCs/>
        </w:rPr>
        <w:t>are not able to</w:t>
      </w:r>
      <w:proofErr w:type="gramEnd"/>
      <w:r w:rsidRPr="00FD697B">
        <w:rPr>
          <w:rFonts w:ascii="Aptos" w:hAnsi="Aptos"/>
          <w:b/>
          <w:bCs/>
        </w:rPr>
        <w:t xml:space="preserve"> provide invoice registration after this date. </w:t>
      </w:r>
      <w:r w:rsidRPr="00FD697B">
        <w:rPr>
          <w:rFonts w:ascii="Aptos" w:hAnsi="Aptos"/>
        </w:rPr>
        <w:t xml:space="preserve">There is a </w:t>
      </w:r>
      <w:proofErr w:type="gramStart"/>
      <w:r w:rsidRPr="00FD697B">
        <w:rPr>
          <w:rFonts w:ascii="Aptos" w:hAnsi="Aptos"/>
        </w:rPr>
        <w:t>one week</w:t>
      </w:r>
      <w:proofErr w:type="gramEnd"/>
      <w:r w:rsidRPr="00FD697B">
        <w:rPr>
          <w:rFonts w:ascii="Aptos" w:hAnsi="Aptos"/>
        </w:rPr>
        <w:t xml:space="preserve"> grace period on registration rates for purchase orders. For example, a purchase order at early bird rates must be received by </w:t>
      </w:r>
      <w:r w:rsidR="003567F3">
        <w:rPr>
          <w:rFonts w:ascii="Aptos" w:hAnsi="Aptos"/>
        </w:rPr>
        <w:t xml:space="preserve">Friday </w:t>
      </w:r>
      <w:r w:rsidR="0042204E">
        <w:rPr>
          <w:rFonts w:ascii="Aptos" w:hAnsi="Aptos"/>
        </w:rPr>
        <w:t>14</w:t>
      </w:r>
      <w:r w:rsidRPr="00FD697B">
        <w:rPr>
          <w:rFonts w:ascii="Aptos" w:hAnsi="Aptos"/>
        </w:rPr>
        <w:t xml:space="preserve"> August 202</w:t>
      </w:r>
      <w:r w:rsidR="0042204E">
        <w:rPr>
          <w:rFonts w:ascii="Aptos" w:hAnsi="Aptos"/>
        </w:rPr>
        <w:t>6</w:t>
      </w:r>
      <w:r w:rsidRPr="00FD697B">
        <w:rPr>
          <w:rFonts w:ascii="Aptos" w:hAnsi="Aptos"/>
        </w:rPr>
        <w:t>, one week after the early bird registration closes. Any purchase orders with incorrect rates will be returned and your registration will not be completed.</w:t>
      </w:r>
    </w:p>
    <w:p w14:paraId="0C0771A4" w14:textId="720BC757" w:rsidR="0025765E" w:rsidRPr="00FD697B" w:rsidRDefault="00EE515F" w:rsidP="0025765E">
      <w:pPr>
        <w:rPr>
          <w:rFonts w:ascii="Aptos" w:hAnsi="Aptos"/>
        </w:rPr>
      </w:pPr>
      <w:r w:rsidRPr="00FD697B">
        <w:rPr>
          <w:rFonts w:ascii="Aptos" w:hAnsi="Aptos"/>
        </w:rPr>
        <w:t xml:space="preserve">Please complete the form below and return it along with a </w:t>
      </w:r>
      <w:r w:rsidRPr="00FD697B">
        <w:rPr>
          <w:rFonts w:ascii="Aptos" w:hAnsi="Aptos"/>
          <w:b/>
          <w:bCs/>
        </w:rPr>
        <w:t xml:space="preserve">PDF copy of the purchase order </w:t>
      </w:r>
      <w:r w:rsidRPr="00FD697B">
        <w:rPr>
          <w:rFonts w:ascii="Aptos" w:hAnsi="Aptos"/>
        </w:rPr>
        <w:t>generated by your organisation. We are unable to process registrations without a copy of the purchase order that matches the information given below.</w:t>
      </w:r>
      <w:r w:rsidR="0025765E" w:rsidRPr="00FD697B">
        <w:rPr>
          <w:rFonts w:ascii="Aptos" w:hAnsi="Aptos"/>
        </w:rPr>
        <w:br w:type="column"/>
      </w:r>
    </w:p>
    <w:tbl>
      <w:tblPr>
        <w:tblW w:w="16302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639"/>
        <w:gridCol w:w="1238"/>
        <w:gridCol w:w="1224"/>
        <w:gridCol w:w="2278"/>
        <w:gridCol w:w="2268"/>
        <w:gridCol w:w="2835"/>
        <w:gridCol w:w="1418"/>
        <w:gridCol w:w="1701"/>
        <w:gridCol w:w="1701"/>
      </w:tblGrid>
      <w:tr w:rsidR="00707034" w:rsidRPr="00FD697B" w14:paraId="5B819936" w14:textId="2E0F26AD" w:rsidTr="00BD264F">
        <w:trPr>
          <w:trHeight w:val="879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49F66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Membership ID</w:t>
            </w:r>
          </w:p>
        </w:tc>
        <w:tc>
          <w:tcPr>
            <w:tcW w:w="1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21D2F9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First nam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4B7918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Last name</w:t>
            </w:r>
          </w:p>
        </w:tc>
        <w:tc>
          <w:tcPr>
            <w:tcW w:w="2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15650B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Job tit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76450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Organisatio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E62EA4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Registration typ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8007F3A" w14:textId="14B04DC0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Purchase order</w:t>
            </w:r>
            <w:r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 xml:space="preserve"> numb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61D9DE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FD697B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Dietary or access requirement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164B8195" w14:textId="54821BDA" w:rsidR="00707034" w:rsidRPr="00A679FA" w:rsidRDefault="00A679FA" w:rsidP="006876B8">
            <w:pPr>
              <w:spacing w:after="0" w:line="240" w:lineRule="auto"/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</w:pPr>
            <w:r w:rsidRPr="00A679FA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 xml:space="preserve">Permission to </w:t>
            </w:r>
            <w:r w:rsidR="001316C3">
              <w:rPr>
                <w:rFonts w:ascii="Aptos" w:eastAsia="Times New Roman" w:hAnsi="Aptos" w:cs="Calibri Light"/>
                <w:color w:val="000000"/>
                <w:sz w:val="20"/>
                <w:szCs w:val="20"/>
                <w:lang w:eastAsia="en-GB"/>
              </w:rPr>
              <w:t>add information to delegate directory</w:t>
            </w:r>
          </w:p>
        </w:tc>
      </w:tr>
      <w:tr w:rsidR="00707034" w:rsidRPr="00FD697B" w14:paraId="206C781B" w14:textId="55DCBF55" w:rsidTr="00283EA1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F9DC3" w14:textId="003FB124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ID12345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B3FFF5" w14:textId="20251F51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Example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F23BC" w14:textId="7D576E25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Example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AB2F2" w14:textId="4E45CC0F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Highly Specialised Cardiac Physiolog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FCAF9" w14:textId="66EC6751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Imperial College Healthcare NHS Trus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CAA339" w14:textId="5415C8EE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Member – early bird – full conference – in pers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242F6" w14:textId="454196B7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PO123456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11FF5" w14:textId="5B50C926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Vegetarian</w:t>
            </w:r>
          </w:p>
          <w:p w14:paraId="39DFA106" w14:textId="312B0AF9" w:rsidR="00707034" w:rsidRPr="003B0942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 w:rsidRPr="003B0942"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Hard of heari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A4FB4B" w14:textId="59DA348B" w:rsidR="00707034" w:rsidRPr="003B0942" w:rsidRDefault="00283EA1" w:rsidP="00283EA1">
            <w:pPr>
              <w:spacing w:after="0" w:line="240" w:lineRule="auto"/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</w:pPr>
            <w:r>
              <w:rPr>
                <w:rFonts w:ascii="Aptos" w:eastAsia="Times New Roman" w:hAnsi="Aptos" w:cs="Calibri"/>
                <w:i/>
                <w:iCs/>
                <w:color w:val="FF0000"/>
                <w:lang w:eastAsia="en-GB"/>
              </w:rPr>
              <w:t>Yes</w:t>
            </w:r>
          </w:p>
        </w:tc>
      </w:tr>
      <w:tr w:rsidR="00707034" w:rsidRPr="00FD697B" w14:paraId="5E91E1BE" w14:textId="44687074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86DD6" w14:textId="47E168BD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A9645" w14:textId="2D7BEAAF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  <w:r w:rsidR="004B79E0">
              <w:rPr>
                <w:rFonts w:ascii="Aptos" w:eastAsia="Times New Roman" w:hAnsi="Aptos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37B5C" w14:textId="05E7151E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024EF" w14:textId="0D21D5B3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  <w:r w:rsidR="004B79E0">
              <w:rPr>
                <w:rFonts w:ascii="Aptos" w:eastAsia="Times New Roman" w:hAnsi="Aptos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85AB3F" w14:textId="660FF789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776F2" w14:textId="0D9835DD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  <w:r w:rsidR="004B79E0">
              <w:rPr>
                <w:rFonts w:ascii="Aptos" w:eastAsia="Times New Roman" w:hAnsi="Aptos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E725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B62B3C" w14:textId="235712C3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AEE0AA" w14:textId="5E779483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108EC61E" w14:textId="1CD480C2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E27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B9A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5FA9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C01B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AE1E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8867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2A158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81BD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5C54C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413F422A" w14:textId="2EC34184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53383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FEB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17617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37DF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3E46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5E8A2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842D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8948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B529F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BE71280" w14:textId="0237F53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A241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86B1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1232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F5CA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31ED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29DE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7B34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68F9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C65ED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4F2FB5E" w14:textId="4F1BA8BB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BDA53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7844A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FEAA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9026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DC9B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02F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94402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E6A3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24FAB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86249AB" w14:textId="7D9895B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2075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F4A7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7F51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17E7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D8DA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FDAC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357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F116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B453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8F4D7FF" w14:textId="228F1E41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B0E4A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1026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72A6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F26F6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7E4C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FBE5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978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769A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8856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9E95DC5" w14:textId="178E74F9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F36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7661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525B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422A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2970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95F2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2ADA8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F5D8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2A283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7367B31C" w14:textId="7C60FC1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F2F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A0426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FD57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DEA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B1BE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922D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5CF2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9976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B36F4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6E999B53" w14:textId="33BD529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F37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E2CF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0980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57EF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54A09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A0EEE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07F55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BF0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16712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F5E4614" w14:textId="5BC376C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8A1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6EB5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EEFF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80F7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8678C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3A89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9506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F253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0B00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E454C22" w14:textId="006704DE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B351D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6B5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0767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C842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594E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D2BD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29CF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DD068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27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01B110A" w14:textId="4FC7F6E3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68DA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F5A06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6791D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1192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9E381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BC0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D3C1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28006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57320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D6A8768" w14:textId="4E03C37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97CB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2F27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BB11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45A9A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B486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64BF1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293B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8FFB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6E56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34911ADB" w14:textId="5D52B47D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97C0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894F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812A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EFCC8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75F8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840E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D6C4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F079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E317F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5F50F88C" w14:textId="4D4E8CFC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00A1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4F051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3382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EAA4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74BE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8665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16B0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3687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83796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F49981A" w14:textId="7D2CF288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BEAD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C83E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E3527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9DE0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C7899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7020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DF20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A380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613D8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4E0CE106" w14:textId="3EF51991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CF14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1878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982F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107C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542C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F9713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FB34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DE54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E2B3A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184CD0E4" w14:textId="5B13F68D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1885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806F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FDC4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A2E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76B7F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3D581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2F935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F280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E6624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258BCDE8" w14:textId="511C01DA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68AD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9A6B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E567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7B08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C05B6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3C25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7563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47A58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7FEF3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  <w:tr w:rsidR="00707034" w:rsidRPr="00FD697B" w14:paraId="056275CB" w14:textId="6125D176" w:rsidTr="00BD264F">
        <w:trPr>
          <w:trHeight w:val="293"/>
        </w:trPr>
        <w:tc>
          <w:tcPr>
            <w:tcW w:w="1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7104C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93DB4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0F33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044A0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58352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BA86B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B6EDA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88779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  <w:r w:rsidRPr="00FD697B">
              <w:rPr>
                <w:rFonts w:ascii="Aptos" w:eastAsia="Times New Roman" w:hAnsi="Aptos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E187FE" w14:textId="77777777" w:rsidR="00707034" w:rsidRPr="00FD697B" w:rsidRDefault="00707034" w:rsidP="006876B8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eastAsia="en-GB"/>
              </w:rPr>
            </w:pPr>
          </w:p>
        </w:tc>
      </w:tr>
    </w:tbl>
    <w:p w14:paraId="2D276A6E" w14:textId="1681C8F7" w:rsidR="0025765E" w:rsidRPr="00FD697B" w:rsidRDefault="0025765E" w:rsidP="0025765E">
      <w:pPr>
        <w:rPr>
          <w:rFonts w:ascii="Aptos" w:hAnsi="Aptos"/>
        </w:rPr>
      </w:pPr>
    </w:p>
    <w:sectPr w:rsidR="0025765E" w:rsidRPr="00FD697B" w:rsidSect="00EE51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720" w:right="720" w:bottom="720" w:left="72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24CCD" w14:textId="77777777" w:rsidR="00F62432" w:rsidRDefault="00F62432" w:rsidP="00F51B3E">
      <w:pPr>
        <w:spacing w:after="0" w:line="240" w:lineRule="auto"/>
      </w:pPr>
      <w:r>
        <w:separator/>
      </w:r>
    </w:p>
  </w:endnote>
  <w:endnote w:type="continuationSeparator" w:id="0">
    <w:p w14:paraId="46DD9864" w14:textId="77777777" w:rsidR="00F62432" w:rsidRDefault="00F62432" w:rsidP="00F51B3E">
      <w:pPr>
        <w:spacing w:after="0" w:line="240" w:lineRule="auto"/>
      </w:pPr>
      <w:r>
        <w:continuationSeparator/>
      </w:r>
    </w:p>
  </w:endnote>
  <w:endnote w:type="continuationNotice" w:id="1">
    <w:p w14:paraId="3CFA0458" w14:textId="77777777" w:rsidR="00F62432" w:rsidRDefault="00F624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0F3FE" w14:textId="2261AE7F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</w:t>
    </w:r>
    <w:r w:rsidR="009073DB">
      <w:rPr>
        <w:sz w:val="16"/>
        <w:szCs w:val="16"/>
      </w:rPr>
      <w:t>111</w:t>
    </w:r>
    <w:r w:rsidR="00980053">
      <w:rPr>
        <w:sz w:val="16"/>
        <w:szCs w:val="16"/>
      </w:rPr>
      <w:t xml:space="preserve">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707034" w:rsidRDefault="00FA284C" w:rsidP="00FA284C">
    <w:pPr>
      <w:spacing w:after="0"/>
      <w:jc w:val="center"/>
      <w:rPr>
        <w:sz w:val="16"/>
        <w:szCs w:val="16"/>
        <w:lang w:val="pt-BR"/>
      </w:rPr>
    </w:pPr>
    <w:r w:rsidRPr="00707034">
      <w:rPr>
        <w:sz w:val="16"/>
        <w:szCs w:val="16"/>
        <w:lang w:val="pt-BR"/>
      </w:rPr>
      <w:t xml:space="preserve">Tel: </w:t>
    </w:r>
    <w:r w:rsidR="0092349E" w:rsidRPr="00707034">
      <w:rPr>
        <w:sz w:val="16"/>
        <w:szCs w:val="16"/>
        <w:lang w:val="pt-BR"/>
      </w:rPr>
      <w:t xml:space="preserve">0208 065 5794 | </w:t>
    </w:r>
    <w:r w:rsidRPr="00707034">
      <w:rPr>
        <w:sz w:val="16"/>
        <w:szCs w:val="16"/>
        <w:lang w:val="pt-BR"/>
      </w:rPr>
      <w:t xml:space="preserve">E-mail: </w:t>
    </w:r>
    <w:hyperlink r:id="rId1" w:history="1">
      <w:r w:rsidR="002F22FF" w:rsidRPr="00707034">
        <w:rPr>
          <w:rStyle w:val="Hyperlink"/>
          <w:sz w:val="16"/>
          <w:szCs w:val="16"/>
          <w:lang w:val="pt-BR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0884B" w14:textId="77777777" w:rsidR="00F62432" w:rsidRDefault="00F62432" w:rsidP="00F51B3E">
      <w:pPr>
        <w:spacing w:after="0" w:line="240" w:lineRule="auto"/>
      </w:pPr>
      <w:r>
        <w:separator/>
      </w:r>
    </w:p>
  </w:footnote>
  <w:footnote w:type="continuationSeparator" w:id="0">
    <w:p w14:paraId="0BA2120E" w14:textId="77777777" w:rsidR="00F62432" w:rsidRDefault="00F62432" w:rsidP="00F51B3E">
      <w:pPr>
        <w:spacing w:after="0" w:line="240" w:lineRule="auto"/>
      </w:pPr>
      <w:r>
        <w:continuationSeparator/>
      </w:r>
    </w:p>
  </w:footnote>
  <w:footnote w:type="continuationNotice" w:id="1">
    <w:p w14:paraId="58774DF1" w14:textId="77777777" w:rsidR="00F62432" w:rsidRDefault="00F624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3E6CD" w14:textId="77777777" w:rsidR="008F7646" w:rsidRDefault="00000000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22A48" w14:textId="44D945B7" w:rsidR="00F51B3E" w:rsidRDefault="00000000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3C68C" w14:textId="77777777" w:rsidR="008F7646" w:rsidRDefault="00000000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 w16cid:durableId="700790694">
    <w:abstractNumId w:val="0"/>
  </w:num>
  <w:num w:numId="2" w16cid:durableId="2142920891">
    <w:abstractNumId w:val="2"/>
  </w:num>
  <w:num w:numId="3" w16cid:durableId="854226856">
    <w:abstractNumId w:val="3"/>
  </w:num>
  <w:num w:numId="4" w16cid:durableId="1270119840">
    <w:abstractNumId w:val="1"/>
  </w:num>
  <w:num w:numId="5" w16cid:durableId="19879738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266F7"/>
    <w:rsid w:val="000300CE"/>
    <w:rsid w:val="000621EF"/>
    <w:rsid w:val="00075B82"/>
    <w:rsid w:val="000764CE"/>
    <w:rsid w:val="00076E5B"/>
    <w:rsid w:val="00094216"/>
    <w:rsid w:val="000A45AC"/>
    <w:rsid w:val="000B47F2"/>
    <w:rsid w:val="000C52A4"/>
    <w:rsid w:val="000D755E"/>
    <w:rsid w:val="000F3D76"/>
    <w:rsid w:val="00105716"/>
    <w:rsid w:val="001143AA"/>
    <w:rsid w:val="001316C3"/>
    <w:rsid w:val="00136138"/>
    <w:rsid w:val="00152D2D"/>
    <w:rsid w:val="0015329A"/>
    <w:rsid w:val="00197EAB"/>
    <w:rsid w:val="001B0611"/>
    <w:rsid w:val="001B7075"/>
    <w:rsid w:val="001D3B9B"/>
    <w:rsid w:val="001E5F7B"/>
    <w:rsid w:val="00212D18"/>
    <w:rsid w:val="00220034"/>
    <w:rsid w:val="0022137D"/>
    <w:rsid w:val="002326AC"/>
    <w:rsid w:val="00250C26"/>
    <w:rsid w:val="00254EA9"/>
    <w:rsid w:val="0025765E"/>
    <w:rsid w:val="00265DF6"/>
    <w:rsid w:val="00273553"/>
    <w:rsid w:val="00277FBC"/>
    <w:rsid w:val="00283EA1"/>
    <w:rsid w:val="0029147C"/>
    <w:rsid w:val="002C521A"/>
    <w:rsid w:val="002E5077"/>
    <w:rsid w:val="002E7FED"/>
    <w:rsid w:val="002F22FF"/>
    <w:rsid w:val="002F6857"/>
    <w:rsid w:val="00335F8D"/>
    <w:rsid w:val="0034119D"/>
    <w:rsid w:val="0034458A"/>
    <w:rsid w:val="00354C80"/>
    <w:rsid w:val="003567F3"/>
    <w:rsid w:val="003621E3"/>
    <w:rsid w:val="003761ED"/>
    <w:rsid w:val="003B0942"/>
    <w:rsid w:val="003C5852"/>
    <w:rsid w:val="003D13F2"/>
    <w:rsid w:val="003D58C3"/>
    <w:rsid w:val="003E1CFA"/>
    <w:rsid w:val="00411F2D"/>
    <w:rsid w:val="0042204E"/>
    <w:rsid w:val="00465F16"/>
    <w:rsid w:val="004675AD"/>
    <w:rsid w:val="00481F27"/>
    <w:rsid w:val="00494FA9"/>
    <w:rsid w:val="004B79E0"/>
    <w:rsid w:val="004C0336"/>
    <w:rsid w:val="004E2A31"/>
    <w:rsid w:val="004E5F2C"/>
    <w:rsid w:val="004F0054"/>
    <w:rsid w:val="004F1D2B"/>
    <w:rsid w:val="005012E9"/>
    <w:rsid w:val="00502E7C"/>
    <w:rsid w:val="00524FE9"/>
    <w:rsid w:val="0054736D"/>
    <w:rsid w:val="00555B02"/>
    <w:rsid w:val="005636BD"/>
    <w:rsid w:val="00575CD2"/>
    <w:rsid w:val="006065E7"/>
    <w:rsid w:val="00627922"/>
    <w:rsid w:val="00631984"/>
    <w:rsid w:val="00632EA9"/>
    <w:rsid w:val="006374CA"/>
    <w:rsid w:val="00640E4B"/>
    <w:rsid w:val="00654228"/>
    <w:rsid w:val="00660BF9"/>
    <w:rsid w:val="006660FF"/>
    <w:rsid w:val="0069558C"/>
    <w:rsid w:val="006C10BA"/>
    <w:rsid w:val="006D0CAF"/>
    <w:rsid w:val="006E0730"/>
    <w:rsid w:val="00700BB1"/>
    <w:rsid w:val="00707034"/>
    <w:rsid w:val="00715916"/>
    <w:rsid w:val="00741235"/>
    <w:rsid w:val="007503BC"/>
    <w:rsid w:val="007503D1"/>
    <w:rsid w:val="00752532"/>
    <w:rsid w:val="007554A3"/>
    <w:rsid w:val="00770502"/>
    <w:rsid w:val="00785D74"/>
    <w:rsid w:val="007A0BAA"/>
    <w:rsid w:val="007C6AFE"/>
    <w:rsid w:val="007D56BB"/>
    <w:rsid w:val="0080765E"/>
    <w:rsid w:val="008173D3"/>
    <w:rsid w:val="008206B6"/>
    <w:rsid w:val="0084721C"/>
    <w:rsid w:val="008569E4"/>
    <w:rsid w:val="008B26C9"/>
    <w:rsid w:val="008F7646"/>
    <w:rsid w:val="008F7698"/>
    <w:rsid w:val="00901AF8"/>
    <w:rsid w:val="009073DB"/>
    <w:rsid w:val="0092349E"/>
    <w:rsid w:val="00927F96"/>
    <w:rsid w:val="009341C9"/>
    <w:rsid w:val="00961D26"/>
    <w:rsid w:val="00980053"/>
    <w:rsid w:val="0099077E"/>
    <w:rsid w:val="009B18DE"/>
    <w:rsid w:val="009E264B"/>
    <w:rsid w:val="009F2D5D"/>
    <w:rsid w:val="00A2026C"/>
    <w:rsid w:val="00A57A10"/>
    <w:rsid w:val="00A61C3E"/>
    <w:rsid w:val="00A679FA"/>
    <w:rsid w:val="00A9496C"/>
    <w:rsid w:val="00AA04B7"/>
    <w:rsid w:val="00AB0E0F"/>
    <w:rsid w:val="00AB2CA5"/>
    <w:rsid w:val="00AC3479"/>
    <w:rsid w:val="00AE66FF"/>
    <w:rsid w:val="00B03202"/>
    <w:rsid w:val="00B21883"/>
    <w:rsid w:val="00B41DC8"/>
    <w:rsid w:val="00B6187D"/>
    <w:rsid w:val="00B67160"/>
    <w:rsid w:val="00BA719F"/>
    <w:rsid w:val="00BD264F"/>
    <w:rsid w:val="00BD39E2"/>
    <w:rsid w:val="00BD46B1"/>
    <w:rsid w:val="00BE2CE5"/>
    <w:rsid w:val="00BE79EF"/>
    <w:rsid w:val="00C10D0F"/>
    <w:rsid w:val="00C13A1C"/>
    <w:rsid w:val="00C1608C"/>
    <w:rsid w:val="00C22EFE"/>
    <w:rsid w:val="00C51451"/>
    <w:rsid w:val="00C55464"/>
    <w:rsid w:val="00C66087"/>
    <w:rsid w:val="00CC3968"/>
    <w:rsid w:val="00CC39B6"/>
    <w:rsid w:val="00CC3A2B"/>
    <w:rsid w:val="00CE36C9"/>
    <w:rsid w:val="00D27793"/>
    <w:rsid w:val="00D4359C"/>
    <w:rsid w:val="00D50367"/>
    <w:rsid w:val="00D70284"/>
    <w:rsid w:val="00D76828"/>
    <w:rsid w:val="00DB4FE7"/>
    <w:rsid w:val="00DC1DE2"/>
    <w:rsid w:val="00DC4362"/>
    <w:rsid w:val="00DF466A"/>
    <w:rsid w:val="00DF47C9"/>
    <w:rsid w:val="00E07FDD"/>
    <w:rsid w:val="00E11404"/>
    <w:rsid w:val="00E26437"/>
    <w:rsid w:val="00E473BC"/>
    <w:rsid w:val="00E77C46"/>
    <w:rsid w:val="00E911E6"/>
    <w:rsid w:val="00EC3011"/>
    <w:rsid w:val="00EE515F"/>
    <w:rsid w:val="00EF7C6F"/>
    <w:rsid w:val="00F077F7"/>
    <w:rsid w:val="00F32B47"/>
    <w:rsid w:val="00F51B3E"/>
    <w:rsid w:val="00F55929"/>
    <w:rsid w:val="00F62432"/>
    <w:rsid w:val="00F755F0"/>
    <w:rsid w:val="00F83385"/>
    <w:rsid w:val="00FA284C"/>
    <w:rsid w:val="00FA517B"/>
    <w:rsid w:val="00FB12B7"/>
    <w:rsid w:val="00FD3C14"/>
    <w:rsid w:val="00FD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E515F"/>
    <w:pPr>
      <w:keepNext/>
      <w:spacing w:after="240" w:line="240" w:lineRule="auto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EE515F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b9964-889f-4df6-a1e4-e5ae0935ac4d">
      <Terms xmlns="http://schemas.microsoft.com/office/infopath/2007/PartnerControls"/>
    </lcf76f155ced4ddcb4097134ff3c332f>
    <TaxCatchAll xmlns="f0a8d02b-2d38-4fe2-ab13-eb735b152d2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9" ma:contentTypeDescription="Create a new document." ma:contentTypeScope="" ma:versionID="b698430e7790aac5877a90aed15f90d4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0cfd67a74a0994c3fa0beb99dfac8de4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add7d9-fb4e-46f6-976f-49f1550eca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490624-f921-4e03-a5c6-def121b215f3}" ma:internalName="TaxCatchAll" ma:showField="CatchAllData" ma:web="f0a8d02b-2d38-4fe2-ab13-eb735b152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EEFB80-1EF9-4C3B-8613-F1D97C81D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E768C3-A8E2-4BF1-AC4C-C229933148A9}">
  <ds:schemaRefs>
    <ds:schemaRef ds:uri="http://schemas.microsoft.com/office/2006/metadata/properties"/>
    <ds:schemaRef ds:uri="http://schemas.microsoft.com/office/infopath/2007/PartnerControls"/>
    <ds:schemaRef ds:uri="346b9964-889f-4df6-a1e4-e5ae0935ac4d"/>
    <ds:schemaRef ds:uri="f0a8d02b-2d38-4fe2-ab13-eb735b152d23"/>
  </ds:schemaRefs>
</ds:datastoreItem>
</file>

<file path=customXml/itemProps4.xml><?xml version="1.0" encoding="utf-8"?>
<ds:datastoreItem xmlns:ds="http://schemas.openxmlformats.org/officeDocument/2006/customXml" ds:itemID="{9AB0189E-BBB7-4B37-9E9B-B598015D8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b9964-889f-4df6-a1e4-e5ae0935ac4d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9</Words>
  <Characters>1989</Characters>
  <Application>Microsoft Office Word</Application>
  <DocSecurity>0</DocSecurity>
  <Lines>7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Hatty Grant</cp:lastModifiedBy>
  <cp:revision>20</cp:revision>
  <cp:lastPrinted>2012-03-19T14:51:00Z</cp:lastPrinted>
  <dcterms:created xsi:type="dcterms:W3CDTF">2026-02-05T15:59:00Z</dcterms:created>
  <dcterms:modified xsi:type="dcterms:W3CDTF">2026-04-1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  <property fmtid="{D5CDD505-2E9C-101B-9397-08002B2CF9AE}" pid="3" name="MediaServiceImageTags">
    <vt:lpwstr/>
  </property>
</Properties>
</file>